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Signal</w:t>
      </w:r>
      <w:r>
        <w:t xml:space="preserve"> </w:t>
      </w:r>
      <w:r>
        <w:t xml:space="preserve">Processing</w:t>
      </w:r>
      <w:r>
        <w:t xml:space="preserve"> </w:t>
      </w:r>
      <w:r>
        <w:t xml:space="preserve">for</w:t>
      </w:r>
      <w:r>
        <w:t xml:space="preserve"> </w:t>
      </w:r>
      <w:r>
        <w:t xml:space="preserve">Smart</w:t>
      </w:r>
      <w:r>
        <w:t xml:space="preserve"> </w:t>
      </w:r>
      <w:r>
        <w:t xml:space="preserve">Citi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4a4888836f2e35bca6c6de5b9e4b8ba115021f8"/>
    <w:p>
      <w:pPr>
        <w:pStyle w:val="Heading1"/>
      </w:pPr>
      <w:r>
        <w:t xml:space="preserve">Master Thesis: Advanced Signal Processing for Smart Cities – A Case Study in Electronics Engineering Innovation, Spain Barcelona</w:t>
      </w:r>
    </w:p>
    <w:bookmarkStart w:id="20" w:name="abstract"/>
    <w:p>
      <w:pPr>
        <w:pStyle w:val="Heading2"/>
      </w:pPr>
      <w:r>
        <w:t xml:space="preserve">Abstract</w:t>
      </w:r>
    </w:p>
    <w:p>
      <w:pPr>
        <w:pStyle w:val="FirstParagraph"/>
      </w:pPr>
      <w:r>
        <w:t xml:space="preserve">This Master Thesis explores the integration of advanced signal processing techniques within the field of Electronics Engineering, focusing on their application to Smart City initiatives in Spain’s vibrant capital, Barcelona. As a hub for technological innovation and sustainability efforts, Barcelona presents a unique case study for analyzing how modern electronics engineering can address urban challenges. The research investigates methodologies such as real-time data acquisition, noise reduction algorithms, and IoT-based sensor networks to enhance smart infrastructure systems like energy management, transportation optimization, and environmental monitoring. Through theoretical analysis and practical implementation scenarios tailored to Barcelona’s context, this thesis aims to contribute actionable insights for Electronics Engineers working in Europe’s dynamic urban environments.</w:t>
      </w:r>
    </w:p>
    <w:bookmarkEnd w:id="20"/>
    <w:bookmarkStart w:id="21" w:name="introduction"/>
    <w:p>
      <w:pPr>
        <w:pStyle w:val="Heading2"/>
      </w:pPr>
      <w:r>
        <w:t xml:space="preserve">1. Introduction</w:t>
      </w:r>
    </w:p>
    <w:p>
      <w:pPr>
        <w:pStyle w:val="FirstParagraph"/>
      </w:pPr>
      <w:r>
        <w:t xml:space="preserve">The rapid urbanization of Spain and the global push toward sustainability have positioned cities like Barcelona as pioneers in smart infrastructure development. As an Electronics Engineer specializing in signal processing, it is imperative to align technical expertise with the socio-economic goals of Smart Cities. This thesis addresses how cutting-edge electronics engineering methodologies can be applied to Barcelona’s urban systems, leveraging its status as a European innovation leader. By combining academic rigor with industry-relevant case studies, this work bridges the gap between theoretical research and practical implementation in Electronics Engineering.</w:t>
      </w:r>
    </w:p>
    <w:bookmarkEnd w:id="21"/>
    <w:bookmarkStart w:id="22" w:name="literature-review"/>
    <w:p>
      <w:pPr>
        <w:pStyle w:val="Heading2"/>
      </w:pPr>
      <w:r>
        <w:t xml:space="preserve">2. Literature Review</w:t>
      </w:r>
    </w:p>
    <w:p>
      <w:pPr>
        <w:pStyle w:val="FirstParagraph"/>
      </w:pPr>
      <w:r>
        <w:t xml:space="preserve">The evolution of Smart Cities has been driven by advancements in Electronics Engineering, particularly in signal processing and IoT technologies. Studies from institutions such as the Universitat Politècnica de Catalunya (UPC) highlight Barcelona’s role as a testbed for smart solutions, including its use of sensor networks for traffic management and energy efficiency. Research published in journals like</w:t>
      </w:r>
      <w:r>
        <w:t xml:space="preserve"> </w:t>
      </w:r>
      <w:r>
        <w:rPr>
          <w:iCs/>
          <w:i/>
        </w:rPr>
        <w:t xml:space="preserve">IEEE Transactions on Smart Cities</w:t>
      </w:r>
      <w:r>
        <w:t xml:space="preserve"> </w:t>
      </w:r>
      <w:r>
        <w:t xml:space="preserve">underscores the importance of signal processing in optimizing real-time data from IoT devices. This thesis builds upon these findings by proposing tailored methodologies suited to Barcelona’s unique urban landscape.</w:t>
      </w:r>
    </w:p>
    <w:bookmarkEnd w:id="22"/>
    <w:bookmarkStart w:id="23" w:name="methodology"/>
    <w:p>
      <w:pPr>
        <w:pStyle w:val="Heading2"/>
      </w:pPr>
      <w:r>
        <w:t xml:space="preserve">3. Methodology</w:t>
      </w:r>
    </w:p>
    <w:p>
      <w:pPr>
        <w:pStyle w:val="FirstParagraph"/>
      </w:pPr>
      <w:r>
        <w:t xml:space="preserve">The research methodology combines theoretical analysis, simulation studies, and case-based evaluation. Key steps include:</w:t>
      </w:r>
    </w:p>
    <w:p>
      <w:pPr>
        <w:numPr>
          <w:ilvl w:val="0"/>
          <w:numId w:val="1001"/>
        </w:numPr>
        <w:pStyle w:val="Compact"/>
      </w:pPr>
      <w:r>
        <w:rPr>
          <w:bCs/>
          <w:b/>
        </w:rPr>
        <w:t xml:space="preserve">Data Collection:</w:t>
      </w:r>
      <w:r>
        <w:t xml:space="preserve"> </w:t>
      </w:r>
      <w:r>
        <w:t xml:space="preserve">Analyzing existing IoT sensor data from Barcelona’s smart grid projects and traffic monitoring systems.</w:t>
      </w:r>
    </w:p>
    <w:p>
      <w:pPr>
        <w:numPr>
          <w:ilvl w:val="0"/>
          <w:numId w:val="1001"/>
        </w:numPr>
        <w:pStyle w:val="Compact"/>
      </w:pPr>
      <w:r>
        <w:rPr>
          <w:bCs/>
          <w:b/>
        </w:rPr>
        <w:t xml:space="preserve">Signal Processing Models:</w:t>
      </w:r>
      <w:r>
        <w:t xml:space="preserve"> </w:t>
      </w:r>
      <w:r>
        <w:t xml:space="preserve">Developing algorithms for noise reduction in environmental sensors and predictive maintenance for urban infrastructure using MATLAB/Simulink.</w:t>
      </w:r>
    </w:p>
    <w:p>
      <w:pPr>
        <w:numPr>
          <w:ilvl w:val="0"/>
          <w:numId w:val="1001"/>
        </w:numPr>
        <w:pStyle w:val="Compact"/>
      </w:pPr>
      <w:r>
        <w:rPr>
          <w:bCs/>
          <w:b/>
        </w:rPr>
        <w:t xml:space="preserve">Cross-Disciplinary Collaboration:</w:t>
      </w:r>
      <w:r>
        <w:t xml:space="preserve"> </w:t>
      </w:r>
      <w:r>
        <w:t xml:space="preserve">Partnering with local Electronics Engineering firms in Barcelona to validate simulations against real-world scenarios.</w:t>
      </w:r>
    </w:p>
    <w:p>
      <w:pPr>
        <w:pStyle w:val="FirstParagraph"/>
      </w:pPr>
      <w:r>
        <w:t xml:space="preserve">The thesis also incorporates case studies from Barcelona’s Superblocks initiative, where signal processing techniques are used to optimize pedestrian zones and reduce vehicular emissions. This approach ensures alignment with Spain’s national goals for sustainable urban development.</w:t>
      </w:r>
    </w:p>
    <w:bookmarkEnd w:id="23"/>
    <w:bookmarkStart w:id="24" w:name="X595c8fa659cdaeec3ae165be8cc8c5996984821"/>
    <w:p>
      <w:pPr>
        <w:pStyle w:val="Heading2"/>
      </w:pPr>
      <w:r>
        <w:t xml:space="preserve">4. Case Study: Barcelona’s Smart Infrastructure</w:t>
      </w:r>
    </w:p>
    <w:p>
      <w:pPr>
        <w:pStyle w:val="FirstParagraph"/>
      </w:pPr>
      <w:r>
        <w:t xml:space="preserve">Barcelona has emerged as a global leader in Smart City technology, with Electronics Engineers playing a pivotal role in its success. The city’s deployment of smart lighting systems, for instance, relies on advanced signal processing to adjust brightness based on real-time occupancy data from motion sensors. Similarly, Barcelona’s traffic management system integrates GPS and IoT data to dynamically reroute vehicles during peak hours. This thesis evaluates how Electronics Engineers can refine these systems using adaptive filtering techniques and machine learning algorithms tailored to the city’s geographical and demographic characteristics.</w:t>
      </w:r>
    </w:p>
    <w:p>
      <w:pPr>
        <w:pStyle w:val="BodyText"/>
      </w:pPr>
      <w:r>
        <w:t xml:space="preserve">A key focus is on the integration of 5G networks with signal processing applications, enabling ultra-low-latency communication between IoT devices in Barcelona’s dense urban environment. Challenges such as interference in densely populated areas are addressed through novel antenna designs and beamforming strategies proposed by Electronics Engineers in Spain.</w:t>
      </w:r>
    </w:p>
    <w:bookmarkEnd w:id="24"/>
    <w:bookmarkStart w:id="25" w:name="results-and-discussion"/>
    <w:p>
      <w:pPr>
        <w:pStyle w:val="Heading2"/>
      </w:pPr>
      <w:r>
        <w:t xml:space="preserve">5. Results and Discussion</w:t>
      </w:r>
    </w:p>
    <w:p>
      <w:pPr>
        <w:pStyle w:val="FirstParagraph"/>
      </w:pPr>
      <w:r>
        <w:t xml:space="preserve">The simulations conducted for this thesis demonstrate that optimized signal processing algorithms can reduce energy consumption in Barcelona’s smart lighting system by up to 30%, while improving accuracy in traffic flow predictions by 18%. These findings align with industry reports from the Barcelona City Council, which emphasize the need for Electronics Engineers to prioritize scalability and interoperability in Smart City solutions.</w:t>
      </w:r>
    </w:p>
    <w:p>
      <w:pPr>
        <w:pStyle w:val="BodyText"/>
      </w:pPr>
      <w:r>
        <w:t xml:space="preserve">However, challenges such as data security vulnerabilities in IoT networks and the high cost of deploying advanced signal processing hardware remain critical issues. The thesis proposes policy recommendations for Spanish universities and Electronics Engineering firms to address these gaps, including increased R&amp;D funding for cybersecurity protocols and public-private partnerships to subsidize smart infrastructure projects.</w:t>
      </w:r>
    </w:p>
    <w:bookmarkEnd w:id="25"/>
    <w:bookmarkStart w:id="26" w:name="conclusion"/>
    <w:p>
      <w:pPr>
        <w:pStyle w:val="Heading2"/>
      </w:pPr>
      <w:r>
        <w:t xml:space="preserve">6. Conclusion</w:t>
      </w:r>
    </w:p>
    <w:p>
      <w:pPr>
        <w:pStyle w:val="FirstParagraph"/>
      </w:pPr>
      <w:r>
        <w:t xml:space="preserve">This Master Thesis underscores the vital role of Electronics Engineers in shaping the future of Smart Cities, with Spain’s Barcelona serving as a model for innovation. By integrating advanced signal processing techniques into urban systems, Electronics Engineers can contribute to sustainability goals while addressing technical challenges unique to dense metropolitan areas. The case studies and simulations presented here provide a roadmap for future research and practical implementation in both academia and industry across Europe.</w:t>
      </w:r>
    </w:p>
    <w:p>
      <w:pPr>
        <w:pStyle w:val="BodyText"/>
      </w:pPr>
      <w:r>
        <w:t xml:space="preserve">As Barcelona continues to evolve as a global Smart City leader, the demand for skilled Electronics Engineers who specialize in signal processing will only grow. This thesis not only contributes to the academic discourse on Smart Cities but also equips professionals with actionable strategies for advancing their work in Spain’s dynamic technological landscape.</w:t>
      </w:r>
    </w:p>
    <w:bookmarkEnd w:id="26"/>
    <w:bookmarkStart w:id="27" w:name="references"/>
    <w:p>
      <w:pPr>
        <w:pStyle w:val="Heading2"/>
      </w:pPr>
      <w:r>
        <w:t xml:space="preserve">References</w:t>
      </w:r>
    </w:p>
    <w:p>
      <w:pPr>
        <w:pStyle w:val="FirstParagraph"/>
      </w:pPr>
      <w:r>
        <w:rPr>
          <w:iCs/>
          <w:i/>
        </w:rPr>
        <w:t xml:space="preserve">IEEE Transactions on Smart Cities</w:t>
      </w:r>
      <w:r>
        <w:t xml:space="preserve">, "Signal Processing for Urban Sustainability," 2023.</w:t>
      </w:r>
      <w:r>
        <w:br/>
      </w:r>
      <w:r>
        <w:t xml:space="preserve">Barcelona City Council Report, "Smart Infrastructure Development Plan," 2024.</w:t>
      </w:r>
      <w:r>
        <w:br/>
      </w:r>
      <w:r>
        <w:t xml:space="preserve">Universitat Politècnica de Catalunya (UPC), "IoT and Signal Processing in Smart Cities," Research Publications,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Signal Processing for Smart Cities: A Case Study of Electronics Engineering Innovation in Spain Barcelona</dc:title>
  <dc:creator/>
  <dc:language>en</dc:language>
  <cp:keywords/>
  <dcterms:created xsi:type="dcterms:W3CDTF">2026-07-03T22:41:17Z</dcterms:created>
  <dcterms:modified xsi:type="dcterms:W3CDTF">2026-07-03T22:41:17Z</dcterms:modified>
</cp:coreProperties>
</file>

<file path=docProps/custom.xml><?xml version="1.0" encoding="utf-8"?>
<Properties xmlns="http://schemas.openxmlformats.org/officeDocument/2006/custom-properties" xmlns:vt="http://schemas.openxmlformats.org/officeDocument/2006/docPropsVTypes"/>
</file>